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F358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fsun Seray Bozoğlu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F358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hir Planlam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F358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Ömer Bil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F358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şanan 1999 Marmara Depremi ile Beklenen Marmara Depreminin Bursa’nın Kentsel Dönüşüm Sürecine Etki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3F3586" w:rsidP="003F35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7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F358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marlık Fakültesi A Blok 23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rslik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F3586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849" w:rsidRDefault="00207849" w:rsidP="005F3207">
      <w:pPr>
        <w:spacing w:after="0" w:line="240" w:lineRule="auto"/>
      </w:pPr>
      <w:r>
        <w:separator/>
      </w:r>
    </w:p>
  </w:endnote>
  <w:endnote w:type="continuationSeparator" w:id="0">
    <w:p w:rsidR="00207849" w:rsidRDefault="0020784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849" w:rsidRDefault="00207849" w:rsidP="005F3207">
      <w:pPr>
        <w:spacing w:after="0" w:line="240" w:lineRule="auto"/>
      </w:pPr>
      <w:r>
        <w:separator/>
      </w:r>
    </w:p>
  </w:footnote>
  <w:footnote w:type="continuationSeparator" w:id="0">
    <w:p w:rsidR="00207849" w:rsidRDefault="0020784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849"/>
    <w:rsid w:val="00295749"/>
    <w:rsid w:val="00305DB4"/>
    <w:rsid w:val="003225B6"/>
    <w:rsid w:val="00346F50"/>
    <w:rsid w:val="003831AA"/>
    <w:rsid w:val="003D4518"/>
    <w:rsid w:val="003E33EF"/>
    <w:rsid w:val="003F3586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613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3AEE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mer BİLEN</cp:lastModifiedBy>
  <cp:revision>4</cp:revision>
  <cp:lastPrinted>2020-06-01T13:59:00Z</cp:lastPrinted>
  <dcterms:created xsi:type="dcterms:W3CDTF">2021-10-12T06:08:00Z</dcterms:created>
  <dcterms:modified xsi:type="dcterms:W3CDTF">2024-01-12T12:20:00Z</dcterms:modified>
</cp:coreProperties>
</file>